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85774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cper Kuchare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gata Burzyń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